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EBFD2" w14:textId="77777777" w:rsidR="006D45F3" w:rsidRPr="001824E5" w:rsidRDefault="006D45F3" w:rsidP="006D45F3">
      <w:pPr>
        <w:pStyle w:val="Heading1"/>
        <w:spacing w:before="0" w:after="60"/>
        <w:ind w:left="-450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3389B6EA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480866C4" w14:textId="77777777" w:rsidR="001824E5" w:rsidRDefault="001669D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         </w:t>
      </w:r>
    </w:p>
    <w:p w14:paraId="617D447E" w14:textId="64270C5B" w:rsidR="00FA70A4" w:rsidRDefault="000E1D5B" w:rsidP="00FA70A4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8"/>
          <w:szCs w:val="28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Level Playing Field</w:t>
      </w:r>
    </w:p>
    <w:p w14:paraId="7A489AC4" w14:textId="33D0D54C" w:rsidR="000E1D5B" w:rsidRPr="00FA70A4" w:rsidRDefault="00FA70A4" w:rsidP="000E1D5B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 xml:space="preserve">Club/Organisation </w:t>
      </w:r>
      <w:r w:rsidR="000E1D5B" w:rsidRPr="00FA70A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Membership Form 20</w:t>
      </w:r>
      <w:r w:rsidR="0059067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2</w:t>
      </w:r>
      <w:r w:rsidR="000D25A3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2/23</w:t>
      </w:r>
    </w:p>
    <w:p w14:paraId="439C606B" w14:textId="64A70942" w:rsidR="000E1D5B" w:rsidRPr="00FA70A4" w:rsidRDefault="000E1D5B" w:rsidP="00FA70A4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2411"/>
        <w:gridCol w:w="3402"/>
        <w:gridCol w:w="1559"/>
        <w:gridCol w:w="2693"/>
      </w:tblGrid>
      <w:tr w:rsidR="006F16DA" w:rsidRPr="00FA70A4" w14:paraId="30BA226C" w14:textId="77777777" w:rsidTr="00FA70A4">
        <w:tc>
          <w:tcPr>
            <w:tcW w:w="2411" w:type="dxa"/>
            <w:shd w:val="clear" w:color="auto" w:fill="06865F"/>
          </w:tcPr>
          <w:p w14:paraId="19F3EB36" w14:textId="0DA8946B" w:rsidR="006F16DA" w:rsidRPr="00FA70A4" w:rsidRDefault="00ED3A86" w:rsidP="002F5153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Club</w:t>
            </w:r>
            <w:r w:rsidR="006F16DA"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 Name:</w:t>
            </w:r>
          </w:p>
        </w:tc>
        <w:tc>
          <w:tcPr>
            <w:tcW w:w="3402" w:type="dxa"/>
          </w:tcPr>
          <w:p w14:paraId="06E397D5" w14:textId="77777777" w:rsidR="006F16DA" w:rsidRPr="00FA70A4" w:rsidRDefault="006F16DA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D934943" w14:textId="39121CB1" w:rsidR="001824E5" w:rsidRPr="00FA70A4" w:rsidRDefault="001824E5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06865F"/>
          </w:tcPr>
          <w:p w14:paraId="566E7697" w14:textId="7ADC9C77" w:rsidR="006F16DA" w:rsidRPr="00FA70A4" w:rsidRDefault="00ED3A86" w:rsidP="00ED3A86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League</w:t>
            </w:r>
            <w:r w:rsidR="00BB487C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2693" w:type="dxa"/>
          </w:tcPr>
          <w:p w14:paraId="66C8643B" w14:textId="77777777" w:rsidR="006F16DA" w:rsidRPr="00FA70A4" w:rsidRDefault="006F16DA" w:rsidP="002F5153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</w:tr>
    </w:tbl>
    <w:p w14:paraId="612BC1CF" w14:textId="4C515DAE" w:rsidR="000E1D5B" w:rsidRPr="00FA70A4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419"/>
        <w:gridCol w:w="2268"/>
        <w:gridCol w:w="1662"/>
        <w:gridCol w:w="3015"/>
        <w:gridCol w:w="1701"/>
      </w:tblGrid>
      <w:tr w:rsidR="00110C8E" w:rsidRPr="00FA70A4" w14:paraId="1F40F7BC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95CBE76" w14:textId="4C5862A9" w:rsidR="00110C8E" w:rsidRPr="00FA70A4" w:rsidRDefault="00FA70A4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Staff rol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6037A41" w14:textId="77777777" w:rsidR="00110C8E" w:rsidRPr="00FA70A4" w:rsidRDefault="00110C8E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Name</w:t>
            </w: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E75CABC" w14:textId="77777777" w:rsidR="00110C8E" w:rsidRPr="00FA70A4" w:rsidRDefault="00110C8E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Telephone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27EF4DD6" w14:textId="77777777" w:rsidR="00110C8E" w:rsidRPr="00FA70A4" w:rsidRDefault="00110C8E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Emai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2289E5C8" w14:textId="350367A1" w:rsidR="00110C8E" w:rsidRPr="00FA70A4" w:rsidRDefault="00FA70A4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Sign up to </w:t>
            </w:r>
            <w:r w:rsidR="00110C8E"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Fan Membership</w:t>
            </w: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? </w:t>
            </w:r>
          </w:p>
        </w:tc>
      </w:tr>
      <w:tr w:rsidR="00110C8E" w:rsidRPr="00FA70A4" w14:paraId="1544B767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B016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1A6CA51E" w14:textId="64447E93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71DC1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D5540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2D73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86D45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FA70A4" w14:paraId="2819D9C1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71A7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083C9AE6" w14:textId="7247F7EF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F310A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90B0D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9B0F7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6B2E5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FA70A4" w14:paraId="29239C31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4EFBA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02C37D6F" w14:textId="5BB7E7D0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FC745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6189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6897B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4FCD1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FA70A4" w14:paraId="70A1E16A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09FBB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562BDB77" w14:textId="24AD9241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F5200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A7CF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99EC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8D7F6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5BA324BE" w14:textId="5E03D28F" w:rsidR="000E1D5B" w:rsidRPr="00FA70A4" w:rsidRDefault="00ED3A86" w:rsidP="000E1D5B">
      <w:pPr>
        <w:pStyle w:val="NoSpacing"/>
        <w:rPr>
          <w:rFonts w:ascii="Campton Book" w:hAnsi="Campton Book" w:cs="Arial"/>
          <w:b/>
          <w:sz w:val="20"/>
          <w:szCs w:val="20"/>
        </w:rPr>
      </w:pPr>
      <w:bookmarkStart w:id="0" w:name="_Hlk534354863"/>
      <w:r w:rsidRPr="00FA70A4">
        <w:rPr>
          <w:rFonts w:ascii="Campton Book" w:hAnsi="Campton Book" w:cs="Arial"/>
          <w:b/>
          <w:sz w:val="20"/>
          <w:szCs w:val="20"/>
        </w:rPr>
        <w:t>*all names above will be added to our membership data base and will receive our Newsletter.</w:t>
      </w:r>
    </w:p>
    <w:bookmarkEnd w:id="0"/>
    <w:p w14:paraId="1CC5764D" w14:textId="32998578" w:rsidR="000E1D5B" w:rsidRPr="00FA70A4" w:rsidRDefault="000E1D5B" w:rsidP="00FA70A4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4112"/>
        <w:gridCol w:w="5953"/>
      </w:tblGrid>
      <w:tr w:rsidR="000E1D5B" w:rsidRPr="00FA70A4" w14:paraId="52BE176D" w14:textId="77777777" w:rsidTr="00FA70A4">
        <w:trPr>
          <w:trHeight w:val="267"/>
        </w:trPr>
        <w:tc>
          <w:tcPr>
            <w:tcW w:w="4112" w:type="dxa"/>
            <w:shd w:val="clear" w:color="auto" w:fill="06865F"/>
          </w:tcPr>
          <w:p w14:paraId="764FAEDE" w14:textId="3882CA24" w:rsidR="000E1D5B" w:rsidRPr="00FA70A4" w:rsidRDefault="00486223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Key contac</w:t>
            </w:r>
            <w:r w:rsid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t </w:t>
            </w: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for </w:t>
            </w:r>
            <w:r w:rsidR="0051464F"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webs</w:t>
            </w:r>
            <w:r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i</w:t>
            </w:r>
            <w:r w:rsidR="0051464F"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t</w:t>
            </w:r>
            <w:r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e</w:t>
            </w:r>
            <w:r w:rsid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 xml:space="preserve"> club information page.</w:t>
            </w:r>
          </w:p>
        </w:tc>
        <w:tc>
          <w:tcPr>
            <w:tcW w:w="5953" w:type="dxa"/>
          </w:tcPr>
          <w:p w14:paraId="4B0E7177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  <w:p w14:paraId="412C1212" w14:textId="2B8C93CA" w:rsidR="001824E5" w:rsidRPr="00FA70A4" w:rsidRDefault="001824E5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  <w:tr w:rsidR="000E1D5B" w:rsidRPr="00FA70A4" w14:paraId="217ED656" w14:textId="77777777" w:rsidTr="00FA70A4">
        <w:trPr>
          <w:trHeight w:val="285"/>
        </w:trPr>
        <w:tc>
          <w:tcPr>
            <w:tcW w:w="4112" w:type="dxa"/>
            <w:shd w:val="clear" w:color="auto" w:fill="06865F"/>
          </w:tcPr>
          <w:p w14:paraId="61959719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How did you find out about LPF membership?</w:t>
            </w:r>
          </w:p>
        </w:tc>
        <w:tc>
          <w:tcPr>
            <w:tcW w:w="5953" w:type="dxa"/>
          </w:tcPr>
          <w:p w14:paraId="42D28681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</w:tbl>
    <w:p w14:paraId="19F1620F" w14:textId="77777777" w:rsidR="000E1D5B" w:rsidRPr="00FA70A4" w:rsidRDefault="000E1D5B" w:rsidP="000E1D5B">
      <w:pPr>
        <w:pStyle w:val="NoSpacing"/>
        <w:rPr>
          <w:rFonts w:ascii="Campton Book" w:hAnsi="Campton Book" w:cs="Arial"/>
          <w:color w:val="44546A" w:themeColor="text2"/>
          <w:sz w:val="20"/>
          <w:szCs w:val="20"/>
        </w:rPr>
      </w:pPr>
    </w:p>
    <w:p w14:paraId="20CB674A" w14:textId="6D580AA2" w:rsidR="000E1D5B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onation</w:t>
      </w:r>
      <w:r w:rsid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(optional) </w:t>
      </w:r>
      <w:r w:rsidR="00FA70A4" w:rsidRPr="00FA70A4">
        <w:rPr>
          <w:rFonts w:ascii="Campton Book" w:hAnsi="Campton Book" w:cs="Arial"/>
          <w:bCs/>
          <w:color w:val="0D0D0D" w:themeColor="text1" w:themeTint="F2"/>
          <w:sz w:val="20"/>
          <w:szCs w:val="20"/>
        </w:rPr>
        <w:t>-</w:t>
      </w:r>
      <w:r w:rsid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>Methods of payment:</w:t>
      </w:r>
    </w:p>
    <w:p w14:paraId="659CE767" w14:textId="77777777" w:rsidR="009B25A2" w:rsidRPr="00FA70A4" w:rsidRDefault="009B25A2" w:rsidP="000E1D5B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FE939E8" w14:textId="1F4AC887" w:rsidR="000E1D5B" w:rsidRPr="00FA70A4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BACS payment</w:t>
      </w:r>
      <w:r w:rsidR="00110C8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: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>Bank: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  <w:r w:rsidR="00B04E3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Barclays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Bank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Sort Code: </w:t>
      </w:r>
      <w:r w:rsidR="00B04E3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209263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Account Number: </w:t>
      </w:r>
      <w:r w:rsidR="00B04E3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73088154</w:t>
      </w:r>
      <w:r w:rsidR="00230BF8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.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</w:p>
    <w:p w14:paraId="013F69B6" w14:textId="6B0AD835" w:rsidR="000E1D5B" w:rsidRPr="00FA70A4" w:rsidRDefault="000E1D5B" w:rsidP="000E1D5B">
      <w:pPr>
        <w:pStyle w:val="NoSpacing"/>
        <w:ind w:left="720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Reference: Please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state your name and that the donation is for ‘LPF Membership’.</w:t>
      </w:r>
    </w:p>
    <w:p w14:paraId="78C724CF" w14:textId="77777777" w:rsidR="000E1D5B" w:rsidRPr="00FA70A4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Cheque: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lease make cheques payable to 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Level Playing Field.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Please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ut your name and ‘LPF Membership’ on the back of the cheque as a reference.</w:t>
      </w:r>
    </w:p>
    <w:p w14:paraId="0ADC1429" w14:textId="77777777" w:rsidR="000E1D5B" w:rsidRPr="00FA70A4" w:rsidRDefault="000E1D5B" w:rsidP="000E1D5B">
      <w:pPr>
        <w:pStyle w:val="ListParagraph"/>
        <w:numPr>
          <w:ilvl w:val="0"/>
          <w:numId w:val="27"/>
        </w:numPr>
        <w:spacing w:after="0"/>
        <w:rPr>
          <w:rFonts w:ascii="Campton Book" w:hAnsi="Campton Book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t>Just Giving:</w:t>
      </w:r>
      <w:r w:rsidRPr="00FA70A4">
        <w:rPr>
          <w:rFonts w:ascii="Campton Book" w:hAnsi="Campton Book"/>
          <w:color w:val="0D0D0D" w:themeColor="text1" w:themeTint="F2"/>
          <w:sz w:val="20"/>
          <w:szCs w:val="20"/>
        </w:rPr>
        <w:t xml:space="preserve"> Electronic payments can be made via </w:t>
      </w:r>
      <w:hyperlink r:id="rId7" w:history="1">
        <w:r w:rsidRPr="00FA70A4">
          <w:rPr>
            <w:rFonts w:ascii="Campton Book" w:hAnsi="Campton Book"/>
            <w:color w:val="0D0D0D" w:themeColor="text1" w:themeTint="F2"/>
            <w:sz w:val="20"/>
            <w:szCs w:val="20"/>
          </w:rPr>
          <w:t>www.justgiving.com/levelplayingfield</w:t>
        </w:r>
      </w:hyperlink>
      <w:r w:rsidRPr="00FA70A4">
        <w:rPr>
          <w:rFonts w:ascii="Campton Book" w:hAnsi="Campton Book"/>
          <w:color w:val="0D0D0D" w:themeColor="text1" w:themeTint="F2"/>
          <w:sz w:val="20"/>
          <w:szCs w:val="20"/>
        </w:rPr>
        <w:t xml:space="preserve"> (please </w:t>
      </w:r>
      <w:r w:rsidRPr="00FA70A4">
        <w:rPr>
          <w:rFonts w:ascii="Campton Book" w:hAnsi="Campton Book"/>
          <w:color w:val="0D0D0D" w:themeColor="text1" w:themeTint="F2"/>
          <w:sz w:val="20"/>
          <w:szCs w:val="20"/>
          <w:u w:val="single"/>
        </w:rPr>
        <w:t>clearly</w:t>
      </w:r>
      <w:r w:rsidRPr="00FA70A4">
        <w:rPr>
          <w:rFonts w:ascii="Campton Book" w:hAnsi="Campton Book"/>
          <w:color w:val="0D0D0D" w:themeColor="text1" w:themeTint="F2"/>
          <w:sz w:val="20"/>
          <w:szCs w:val="20"/>
        </w:rPr>
        <w:t xml:space="preserve"> state your name and that the donation is for ‘LPF Membership’ in the comments box).</w:t>
      </w:r>
    </w:p>
    <w:p w14:paraId="37FE2AC2" w14:textId="77777777" w:rsidR="000E1D5B" w:rsidRPr="00FA70A4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7"/>
        <w:gridCol w:w="1827"/>
        <w:gridCol w:w="1431"/>
        <w:gridCol w:w="3631"/>
      </w:tblGrid>
      <w:tr w:rsidR="000E1D5B" w:rsidRPr="00FA70A4" w14:paraId="04B62AFF" w14:textId="77777777" w:rsidTr="000E1D5B">
        <w:tc>
          <w:tcPr>
            <w:tcW w:w="2127" w:type="dxa"/>
            <w:shd w:val="clear" w:color="auto" w:fill="06865F"/>
          </w:tcPr>
          <w:p w14:paraId="2CBB215B" w14:textId="16F0C814" w:rsidR="000E1D5B" w:rsidRPr="00FA70A4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Amount donated</w:t>
            </w:r>
            <w:r w:rsidR="000E1D5B"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6889" w:type="dxa"/>
            <w:gridSpan w:val="3"/>
            <w:shd w:val="clear" w:color="auto" w:fill="FFFFFF" w:themeFill="background1"/>
          </w:tcPr>
          <w:p w14:paraId="6CAA70E9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035381B" w14:textId="0423CE35" w:rsidR="001824E5" w:rsidRPr="00FA70A4" w:rsidRDefault="001824E5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0E1D5B" w:rsidRPr="00FA70A4" w14:paraId="30B5DBFB" w14:textId="77777777" w:rsidTr="000E1D5B">
        <w:tc>
          <w:tcPr>
            <w:tcW w:w="2127" w:type="dxa"/>
            <w:shd w:val="clear" w:color="auto" w:fill="06865F"/>
          </w:tcPr>
          <w:p w14:paraId="5B9C1B2D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Method of payment:</w:t>
            </w:r>
          </w:p>
        </w:tc>
        <w:tc>
          <w:tcPr>
            <w:tcW w:w="1827" w:type="dxa"/>
            <w:shd w:val="clear" w:color="auto" w:fill="FFFFFF" w:themeFill="background1"/>
          </w:tcPr>
          <w:p w14:paraId="0ECB8370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31" w:type="dxa"/>
            <w:shd w:val="clear" w:color="auto" w:fill="06865F"/>
          </w:tcPr>
          <w:p w14:paraId="522EFDA9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Gift Aid?*</w:t>
            </w:r>
          </w:p>
          <w:p w14:paraId="307E1D5B" w14:textId="08759BC2" w:rsidR="008971BD" w:rsidRPr="00FA70A4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Yes/No</w:t>
            </w:r>
          </w:p>
        </w:tc>
        <w:tc>
          <w:tcPr>
            <w:tcW w:w="3631" w:type="dxa"/>
          </w:tcPr>
          <w:p w14:paraId="7138F257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60AD240A" w14:textId="77777777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</w:pPr>
      <w:r w:rsidRPr="00FA70A4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*You can make your membership/donation worth more by using Gift Aid. For every pound you donate with Gift Aid, we can claim an extra 25 pence from the Inland Revenue.  For more information </w:t>
      </w:r>
      <w:hyperlink r:id="rId8" w:history="1">
        <w:r w:rsidRPr="00FA70A4">
          <w:rPr>
            <w:rFonts w:ascii="Campton Book" w:hAnsi="Campton Book" w:cs="Arial"/>
            <w:color w:val="0D0D0D" w:themeColor="text1" w:themeTint="F2"/>
            <w:sz w:val="20"/>
            <w:szCs w:val="20"/>
            <w:u w:val="single"/>
          </w:rPr>
          <w:t>click here</w:t>
        </w:r>
      </w:hyperlink>
    </w:p>
    <w:p w14:paraId="6D4C800D" w14:textId="77777777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</w:p>
    <w:p w14:paraId="2AD96C8F" w14:textId="1A01E351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Please note: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All applications from new members will be held until the next LPF Trustee Meeting for approval. In the event of an application not being successful all monies will be refunded</w:t>
      </w:r>
    </w:p>
    <w:p w14:paraId="557A5C5D" w14:textId="7424BD10" w:rsidR="00210A17" w:rsidRPr="009B25A2" w:rsidRDefault="009B25A2" w:rsidP="009B25A2">
      <w:pPr>
        <w:pStyle w:val="NoSpacing"/>
        <w:jc w:val="right"/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</w:pPr>
      <w:r w:rsidRPr="009B25A2"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  <w:t>Continued on next page.</w:t>
      </w:r>
    </w:p>
    <w:p w14:paraId="58A528C5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234B1867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579974E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0978A98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8A82E7B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5ADB20CD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EB27FB6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13EBC8B" w14:textId="17B2BABC" w:rsidR="000E1D5B" w:rsidRPr="00FA70A4" w:rsidRDefault="000E1D5B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eclaration</w:t>
      </w:r>
    </w:p>
    <w:p w14:paraId="32D90234" w14:textId="1382BFB9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By joining Level Playing Field you are agreeing to follow the LPF Guiding Principles. For more information click here </w:t>
      </w:r>
      <w:hyperlink r:id="rId9" w:history="1">
        <w:r w:rsidR="00210A17" w:rsidRPr="00FA70A4">
          <w:rPr>
            <w:rStyle w:val="Hyperlink"/>
            <w:rFonts w:ascii="Campton Book" w:hAnsi="Campton Book" w:cs="Arial"/>
            <w:color w:val="000000" w:themeColor="text1"/>
            <w:sz w:val="20"/>
            <w:szCs w:val="20"/>
          </w:rPr>
          <w:t>www.levelplayingfield.org.uk/about/</w:t>
        </w:r>
      </w:hyperlink>
    </w:p>
    <w:p w14:paraId="24AE3B0C" w14:textId="77777777" w:rsidR="000E1D5B" w:rsidRPr="00FA70A4" w:rsidRDefault="000E1D5B" w:rsidP="000E1D5B">
      <w:pPr>
        <w:spacing w:after="0"/>
        <w:jc w:val="both"/>
        <w:rPr>
          <w:rFonts w:ascii="Campton Book" w:hAnsi="Campton Book"/>
          <w:b/>
          <w:color w:val="0D0D0D" w:themeColor="text1" w:themeTint="F2"/>
          <w:sz w:val="20"/>
          <w:szCs w:val="20"/>
        </w:rPr>
      </w:pPr>
    </w:p>
    <w:p w14:paraId="24571876" w14:textId="77777777" w:rsidR="00210A17" w:rsidRPr="00FA70A4" w:rsidRDefault="000E1D5B" w:rsidP="00210A17">
      <w:pPr>
        <w:spacing w:after="0"/>
        <w:jc w:val="both"/>
        <w:rPr>
          <w:rFonts w:ascii="Campton Book" w:hAnsi="Campton Book"/>
          <w:b/>
          <w:bCs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t xml:space="preserve">Signed: </w:t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softHyphen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  <w:t xml:space="preserve">  </w:t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t>Dated:</w:t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</w:p>
    <w:p w14:paraId="539CB95D" w14:textId="3BB831B1" w:rsidR="000E1D5B" w:rsidRPr="00FA70A4" w:rsidRDefault="000E1D5B" w:rsidP="00210A17">
      <w:pPr>
        <w:spacing w:after="0"/>
        <w:jc w:val="both"/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</w:pP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  <w:t xml:space="preserve">           </w:t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</w:p>
    <w:p w14:paraId="2E4C3FC2" w14:textId="77777777" w:rsidR="001824E5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An electronic signature is acceptable if returning your form via email.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>Please note:</w:t>
      </w:r>
    </w:p>
    <w:p w14:paraId="74A17515" w14:textId="0A34FFF6" w:rsidR="006D45F3" w:rsidRPr="00FA70A4" w:rsidRDefault="000E1D5B" w:rsidP="000E1D5B">
      <w:pPr>
        <w:pStyle w:val="NoSpacing"/>
        <w:rPr>
          <w:rFonts w:ascii="Campton Book" w:hAnsi="Campton Book" w:cs="Arial"/>
          <w:color w:val="4A4C47"/>
          <w:sz w:val="20"/>
          <w:szCs w:val="20"/>
        </w:rPr>
      </w:pP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Membership runs from 1st </w:t>
      </w:r>
      <w:r w:rsidR="001824E5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August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to 31st </w:t>
      </w:r>
      <w:r w:rsidR="001824E5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July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each year.</w:t>
      </w:r>
    </w:p>
    <w:sectPr w:rsidR="006D45F3" w:rsidRPr="00FA70A4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846AC" w14:textId="77777777" w:rsidR="005E3729" w:rsidRDefault="005E3729" w:rsidP="005E3729">
      <w:pPr>
        <w:spacing w:after="0" w:line="240" w:lineRule="auto"/>
      </w:pPr>
      <w:r>
        <w:separator/>
      </w:r>
    </w:p>
  </w:endnote>
  <w:endnote w:type="continuationSeparator" w:id="0">
    <w:p w14:paraId="3C9023FB" w14:textId="77777777" w:rsidR="005E3729" w:rsidRDefault="005E3729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B23F9" w14:textId="552D3A08" w:rsidR="002343A6" w:rsidRPr="008951D0" w:rsidRDefault="002343A6">
    <w:pPr>
      <w:pStyle w:val="Footer"/>
    </w:pPr>
    <w:r w:rsidRPr="008951D0">
      <w:rPr>
        <w:b/>
        <w:bCs/>
      </w:rPr>
      <w:t>Level Playing Field - The Junction - Station Road - Watford - WD17 1ET</w:t>
    </w:r>
    <w:r w:rsidRPr="008951D0">
      <w:rPr>
        <w:b/>
        <w:bCs/>
      </w:rPr>
      <w:br/>
      <w:t xml:space="preserve">E: </w:t>
    </w:r>
    <w:hyperlink r:id="rId1" w:history="1">
      <w:r w:rsidRPr="008951D0">
        <w:rPr>
          <w:rStyle w:val="Hyperlink"/>
          <w:b/>
          <w:bCs/>
        </w:rPr>
        <w:t>Info@levelplayingfield.org.uk</w:t>
      </w:r>
    </w:hyperlink>
    <w:r w:rsidRPr="008951D0">
      <w:rPr>
        <w:b/>
        <w:bCs/>
      </w:rPr>
      <w:tab/>
      <w:t xml:space="preserve"> T: 01923 545 37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15697" w14:textId="77777777" w:rsidR="005E3729" w:rsidRDefault="005E3729" w:rsidP="005E3729">
      <w:pPr>
        <w:spacing w:after="0" w:line="240" w:lineRule="auto"/>
      </w:pPr>
      <w:r>
        <w:separator/>
      </w:r>
    </w:p>
  </w:footnote>
  <w:footnote w:type="continuationSeparator" w:id="0">
    <w:p w14:paraId="2CBB9699" w14:textId="77777777" w:rsidR="005E3729" w:rsidRDefault="005E3729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8240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7769284">
    <w:abstractNumId w:val="18"/>
  </w:num>
  <w:num w:numId="2" w16cid:durableId="1782797403">
    <w:abstractNumId w:val="8"/>
  </w:num>
  <w:num w:numId="3" w16cid:durableId="355155843">
    <w:abstractNumId w:val="23"/>
  </w:num>
  <w:num w:numId="4" w16cid:durableId="1713728800">
    <w:abstractNumId w:val="19"/>
  </w:num>
  <w:num w:numId="5" w16cid:durableId="1462728697">
    <w:abstractNumId w:val="0"/>
  </w:num>
  <w:num w:numId="6" w16cid:durableId="1644460551">
    <w:abstractNumId w:val="6"/>
  </w:num>
  <w:num w:numId="7" w16cid:durableId="1303542125">
    <w:abstractNumId w:val="25"/>
  </w:num>
  <w:num w:numId="8" w16cid:durableId="259071787">
    <w:abstractNumId w:val="5"/>
  </w:num>
  <w:num w:numId="9" w16cid:durableId="934896109">
    <w:abstractNumId w:val="2"/>
  </w:num>
  <w:num w:numId="10" w16cid:durableId="1748990658">
    <w:abstractNumId w:val="24"/>
  </w:num>
  <w:num w:numId="11" w16cid:durableId="876158739">
    <w:abstractNumId w:val="26"/>
  </w:num>
  <w:num w:numId="12" w16cid:durableId="534926264">
    <w:abstractNumId w:val="20"/>
  </w:num>
  <w:num w:numId="13" w16cid:durableId="597559921">
    <w:abstractNumId w:val="22"/>
  </w:num>
  <w:num w:numId="14" w16cid:durableId="1372682797">
    <w:abstractNumId w:val="3"/>
  </w:num>
  <w:num w:numId="15" w16cid:durableId="1636986117">
    <w:abstractNumId w:val="7"/>
  </w:num>
  <w:num w:numId="16" w16cid:durableId="829977914">
    <w:abstractNumId w:val="10"/>
  </w:num>
  <w:num w:numId="17" w16cid:durableId="682828356">
    <w:abstractNumId w:val="15"/>
  </w:num>
  <w:num w:numId="18" w16cid:durableId="141627354">
    <w:abstractNumId w:val="14"/>
  </w:num>
  <w:num w:numId="19" w16cid:durableId="743406599">
    <w:abstractNumId w:val="21"/>
  </w:num>
  <w:num w:numId="20" w16cid:durableId="105663601">
    <w:abstractNumId w:val="11"/>
  </w:num>
  <w:num w:numId="21" w16cid:durableId="2052606087">
    <w:abstractNumId w:val="13"/>
  </w:num>
  <w:num w:numId="22" w16cid:durableId="436682846">
    <w:abstractNumId w:val="9"/>
  </w:num>
  <w:num w:numId="23" w16cid:durableId="1943415982">
    <w:abstractNumId w:val="12"/>
  </w:num>
  <w:num w:numId="24" w16cid:durableId="1325934908">
    <w:abstractNumId w:val="16"/>
  </w:num>
  <w:num w:numId="25" w16cid:durableId="879324146">
    <w:abstractNumId w:val="4"/>
  </w:num>
  <w:num w:numId="26" w16cid:durableId="1755470891">
    <w:abstractNumId w:val="17"/>
  </w:num>
  <w:num w:numId="27" w16cid:durableId="448860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re0MDUyNDA2NDFR0lEKTi0uzszPAykwrAUAD0MV1CwAAAA="/>
  </w:docVars>
  <w:rsids>
    <w:rsidRoot w:val="005E3729"/>
    <w:rsid w:val="0004704D"/>
    <w:rsid w:val="000A24FE"/>
    <w:rsid w:val="000A6ED4"/>
    <w:rsid w:val="000D25A3"/>
    <w:rsid w:val="000E1D5B"/>
    <w:rsid w:val="000E2B91"/>
    <w:rsid w:val="000E6723"/>
    <w:rsid w:val="00110C8E"/>
    <w:rsid w:val="00117CAE"/>
    <w:rsid w:val="001669DB"/>
    <w:rsid w:val="001824E5"/>
    <w:rsid w:val="00210A17"/>
    <w:rsid w:val="00230BF8"/>
    <w:rsid w:val="002343A6"/>
    <w:rsid w:val="00264B2F"/>
    <w:rsid w:val="0035764C"/>
    <w:rsid w:val="00432CB8"/>
    <w:rsid w:val="00486223"/>
    <w:rsid w:val="004E0A73"/>
    <w:rsid w:val="0051464F"/>
    <w:rsid w:val="00543E97"/>
    <w:rsid w:val="00590674"/>
    <w:rsid w:val="005E3729"/>
    <w:rsid w:val="006D45F3"/>
    <w:rsid w:val="006F16DA"/>
    <w:rsid w:val="00710838"/>
    <w:rsid w:val="00713B07"/>
    <w:rsid w:val="00786387"/>
    <w:rsid w:val="007A048F"/>
    <w:rsid w:val="007B298B"/>
    <w:rsid w:val="00835351"/>
    <w:rsid w:val="008670F6"/>
    <w:rsid w:val="008951D0"/>
    <w:rsid w:val="008971BD"/>
    <w:rsid w:val="008B6E1D"/>
    <w:rsid w:val="009B25A2"/>
    <w:rsid w:val="00AB1C68"/>
    <w:rsid w:val="00AC2F79"/>
    <w:rsid w:val="00AE2CB9"/>
    <w:rsid w:val="00AF292B"/>
    <w:rsid w:val="00B04E3E"/>
    <w:rsid w:val="00BB487C"/>
    <w:rsid w:val="00BC3660"/>
    <w:rsid w:val="00C330CC"/>
    <w:rsid w:val="00C3461A"/>
    <w:rsid w:val="00D64C50"/>
    <w:rsid w:val="00D9766A"/>
    <w:rsid w:val="00DD11DC"/>
    <w:rsid w:val="00ED3A86"/>
    <w:rsid w:val="00F92291"/>
    <w:rsid w:val="00FA70A4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donating-to-charity/gift-ai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ustgiving.com/levelplayingfiel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evelplayingfield.org.uk/about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Ben Southby</cp:lastModifiedBy>
  <cp:revision>5</cp:revision>
  <cp:lastPrinted>2018-11-13T14:22:00Z</cp:lastPrinted>
  <dcterms:created xsi:type="dcterms:W3CDTF">2020-07-31T14:49:00Z</dcterms:created>
  <dcterms:modified xsi:type="dcterms:W3CDTF">2022-08-05T12:14:00Z</dcterms:modified>
</cp:coreProperties>
</file>